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C07FC" w14:textId="77777777" w:rsidR="003E10E6" w:rsidRPr="00960EA7" w:rsidRDefault="00960EA7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Fiche de travail sur la vidéo </w:t>
      </w:r>
      <w:r w:rsidRPr="00960EA7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: 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« Dans quels types de vaisseaux naviguait le capitaine Vancouver? »</w:t>
      </w:r>
      <w:r w:rsidRPr="00960EA7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 </w:t>
      </w:r>
    </w:p>
    <w:p w14:paraId="297B5771" w14:textId="77777777" w:rsidR="003E10E6" w:rsidRPr="00960EA7" w:rsidRDefault="003E10E6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7BD65E7E" w14:textId="77777777" w:rsidR="003E10E6" w:rsidRDefault="00120423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960EA7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69F3FCCF" w14:textId="77777777" w:rsidR="003E10E6" w:rsidRDefault="003E10E6">
      <w:pPr>
        <w:rPr>
          <w:rFonts w:ascii="Lato" w:eastAsia="Lato" w:hAnsi="Lato" w:cs="Lato"/>
          <w:i/>
        </w:rPr>
      </w:pPr>
    </w:p>
    <w:p w14:paraId="503686C3" w14:textId="77777777" w:rsidR="003E10E6" w:rsidRPr="00960EA7" w:rsidRDefault="00960EA7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60EA7">
        <w:rPr>
          <w:rFonts w:ascii="Lato" w:hAnsi="Lato"/>
          <w:lang w:val="fr-CA"/>
        </w:rPr>
        <w:t>Qu’est-ce qui fait avancer ces navires</w:t>
      </w:r>
      <w:r w:rsidRPr="00960EA7">
        <w:rPr>
          <w:rFonts w:ascii="Lato" w:eastAsia="Lato" w:hAnsi="Lato" w:cs="Lato"/>
          <w:lang w:val="fr-CA"/>
        </w:rPr>
        <w:t xml:space="preserve"> ? _____________________________</w:t>
      </w:r>
    </w:p>
    <w:p w14:paraId="56DCC074" w14:textId="77777777" w:rsidR="003E10E6" w:rsidRPr="00960EA7" w:rsidRDefault="003E10E6">
      <w:pPr>
        <w:ind w:left="360"/>
        <w:rPr>
          <w:rFonts w:ascii="Lato" w:eastAsia="Lato" w:hAnsi="Lato" w:cs="Lato"/>
          <w:lang w:val="fr-CA"/>
        </w:rPr>
      </w:pPr>
    </w:p>
    <w:p w14:paraId="6DD00545" w14:textId="77777777" w:rsidR="003E10E6" w:rsidRPr="00960EA7" w:rsidRDefault="00960EA7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60EA7">
        <w:rPr>
          <w:rFonts w:ascii="Lato" w:hAnsi="Lato"/>
          <w:lang w:val="fr-CA"/>
        </w:rPr>
        <w:t>Énumère deux types de matériaux décrits dans la vidéo et explique pourquoi un constructeur de bateau les choisirait</w:t>
      </w:r>
      <w:r w:rsidRPr="00960EA7">
        <w:rPr>
          <w:rFonts w:ascii="Lato" w:eastAsia="Lato" w:hAnsi="Lato" w:cs="Lato"/>
          <w:lang w:val="fr-CA"/>
        </w:rPr>
        <w:t>.</w:t>
      </w:r>
    </w:p>
    <w:p w14:paraId="60670DD1" w14:textId="77777777" w:rsidR="003E10E6" w:rsidRPr="00960EA7" w:rsidRDefault="003E10E6">
      <w:pPr>
        <w:ind w:left="720"/>
        <w:rPr>
          <w:rFonts w:ascii="Lato" w:eastAsia="Lato" w:hAnsi="Lato" w:cs="Lato"/>
          <w:lang w:val="fr-CA"/>
        </w:rPr>
      </w:pPr>
    </w:p>
    <w:tbl>
      <w:tblPr>
        <w:tblStyle w:val="a"/>
        <w:tblW w:w="8713" w:type="dxa"/>
        <w:tblInd w:w="41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58"/>
        <w:gridCol w:w="4155"/>
      </w:tblGrid>
      <w:tr w:rsidR="003E10E6" w14:paraId="304B555F" w14:textId="77777777" w:rsidTr="00120423">
        <w:tc>
          <w:tcPr>
            <w:tcW w:w="4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9FE63" w14:textId="77777777" w:rsidR="003E10E6" w:rsidRDefault="001204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Mat</w:t>
            </w:r>
            <w:r w:rsidR="00960EA7">
              <w:rPr>
                <w:rFonts w:ascii="Lato" w:eastAsia="Lato" w:hAnsi="Lato" w:cs="Lato"/>
                <w:b/>
              </w:rPr>
              <w:t>é</w:t>
            </w:r>
            <w:r>
              <w:rPr>
                <w:rFonts w:ascii="Lato" w:eastAsia="Lato" w:hAnsi="Lato" w:cs="Lato"/>
                <w:b/>
              </w:rPr>
              <w:t>r</w:t>
            </w:r>
            <w:r w:rsidR="00960EA7">
              <w:rPr>
                <w:rFonts w:ascii="Lato" w:eastAsia="Lato" w:hAnsi="Lato" w:cs="Lato"/>
                <w:b/>
              </w:rPr>
              <w:t>ie</w:t>
            </w:r>
            <w:r>
              <w:rPr>
                <w:rFonts w:ascii="Lato" w:eastAsia="Lato" w:hAnsi="Lato" w:cs="Lato"/>
                <w:b/>
              </w:rPr>
              <w:t>l</w:t>
            </w:r>
          </w:p>
        </w:tc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118A6" w14:textId="77777777" w:rsidR="003E10E6" w:rsidRDefault="001204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U</w:t>
            </w:r>
            <w:r w:rsidR="00960EA7">
              <w:rPr>
                <w:rFonts w:ascii="Lato" w:eastAsia="Lato" w:hAnsi="Lato" w:cs="Lato"/>
                <w:b/>
              </w:rPr>
              <w:t>tilisation</w:t>
            </w:r>
          </w:p>
        </w:tc>
      </w:tr>
      <w:tr w:rsidR="003E10E6" w14:paraId="5BC9712F" w14:textId="77777777" w:rsidTr="00120423">
        <w:tc>
          <w:tcPr>
            <w:tcW w:w="4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6F8C6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6D52A6E8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16DA1077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65436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  <w:tr w:rsidR="003E10E6" w14:paraId="34E0C706" w14:textId="77777777" w:rsidTr="00120423">
        <w:tc>
          <w:tcPr>
            <w:tcW w:w="45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8028C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005692F9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  <w:p w14:paraId="14511355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41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5F5231" w14:textId="77777777" w:rsidR="003E10E6" w:rsidRDefault="003E10E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Lato" w:eastAsia="Lato" w:hAnsi="Lato" w:cs="Lato"/>
              </w:rPr>
            </w:pPr>
          </w:p>
        </w:tc>
      </w:tr>
    </w:tbl>
    <w:p w14:paraId="2E3FF712" w14:textId="77777777" w:rsidR="003E10E6" w:rsidRDefault="003E10E6">
      <w:pPr>
        <w:rPr>
          <w:rFonts w:ascii="Lato" w:eastAsia="Lato" w:hAnsi="Lato" w:cs="Lato"/>
        </w:rPr>
      </w:pPr>
    </w:p>
    <w:p w14:paraId="66F63AF0" w14:textId="77777777" w:rsidR="003E10E6" w:rsidRPr="00960EA7" w:rsidRDefault="00960EA7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60EA7">
        <w:rPr>
          <w:rFonts w:ascii="Lato" w:hAnsi="Lato"/>
          <w:lang w:val="fr-CA"/>
        </w:rPr>
        <w:t>Comment le design du navire a-t-il évolué dans le temps</w:t>
      </w:r>
      <w:r w:rsidRPr="00960EA7">
        <w:rPr>
          <w:rFonts w:ascii="Lato" w:eastAsia="Lato" w:hAnsi="Lato" w:cs="Lato"/>
          <w:lang w:val="fr-CA"/>
        </w:rPr>
        <w:t xml:space="preserve">? </w:t>
      </w:r>
    </w:p>
    <w:p w14:paraId="0F3FFB62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249B8B30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7E3766D5" w14:textId="77777777" w:rsidR="003E10E6" w:rsidRPr="00960EA7" w:rsidRDefault="003E10E6">
      <w:pPr>
        <w:ind w:left="720"/>
        <w:rPr>
          <w:rFonts w:ascii="Lato" w:eastAsia="Lato" w:hAnsi="Lato" w:cs="Lato"/>
          <w:lang w:val="fr-CA"/>
        </w:rPr>
      </w:pPr>
    </w:p>
    <w:p w14:paraId="2E70F4A3" w14:textId="77777777" w:rsidR="003E10E6" w:rsidRPr="00960EA7" w:rsidRDefault="0012042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60EA7">
        <w:rPr>
          <w:rFonts w:ascii="Lato" w:eastAsia="Lato" w:hAnsi="Lato" w:cs="Lato"/>
          <w:lang w:val="fr-CA"/>
        </w:rPr>
        <w:t xml:space="preserve">a) </w:t>
      </w:r>
      <w:r w:rsidR="00960EA7" w:rsidRPr="00960EA7">
        <w:rPr>
          <w:rFonts w:ascii="Lato" w:eastAsia="Lato" w:hAnsi="Lato" w:cs="Lato"/>
          <w:lang w:val="fr-CA"/>
        </w:rPr>
        <w:t>Nomme les deux bateaux utilisés lors du voyage du capitaine Vancouver.</w:t>
      </w:r>
      <w:r w:rsidRPr="00960EA7">
        <w:rPr>
          <w:rFonts w:ascii="Lato" w:eastAsia="Lato" w:hAnsi="Lato" w:cs="Lato"/>
          <w:lang w:val="fr-CA"/>
        </w:rPr>
        <w:t xml:space="preserve"> </w:t>
      </w:r>
    </w:p>
    <w:p w14:paraId="3E65E369" w14:textId="77777777" w:rsidR="003E10E6" w:rsidRPr="00960EA7" w:rsidRDefault="003E10E6">
      <w:pPr>
        <w:ind w:left="720"/>
        <w:rPr>
          <w:rFonts w:ascii="Lato" w:eastAsia="Lato" w:hAnsi="Lato" w:cs="Lato"/>
          <w:i/>
          <w:lang w:val="fr-CA"/>
        </w:rPr>
      </w:pPr>
    </w:p>
    <w:p w14:paraId="65D216F2" w14:textId="77777777" w:rsidR="003E10E6" w:rsidRPr="00960EA7" w:rsidRDefault="00960EA7">
      <w:pPr>
        <w:ind w:left="720"/>
        <w:rPr>
          <w:rFonts w:ascii="Lato" w:eastAsia="Lato" w:hAnsi="Lato" w:cs="Lato"/>
          <w:i/>
          <w:lang w:val="fr-CA"/>
        </w:rPr>
      </w:pPr>
      <w:r w:rsidRPr="00960EA7">
        <w:rPr>
          <w:rFonts w:ascii="Lato" w:eastAsia="Lato" w:hAnsi="Lato" w:cs="Lato"/>
          <w:iCs/>
          <w:lang w:val="fr-CA"/>
        </w:rPr>
        <w:t>NSM</w:t>
      </w:r>
      <w:r w:rsidRPr="00960EA7">
        <w:rPr>
          <w:rFonts w:ascii="Lato" w:eastAsia="Lato" w:hAnsi="Lato" w:cs="Lato"/>
          <w:i/>
          <w:lang w:val="fr-CA"/>
        </w:rPr>
        <w:t xml:space="preserve"> __________________________</w:t>
      </w:r>
    </w:p>
    <w:p w14:paraId="47C74005" w14:textId="77777777" w:rsidR="003E10E6" w:rsidRPr="00960EA7" w:rsidRDefault="003E10E6">
      <w:pPr>
        <w:ind w:left="720"/>
        <w:rPr>
          <w:rFonts w:ascii="Lato" w:eastAsia="Lato" w:hAnsi="Lato" w:cs="Lato"/>
          <w:i/>
          <w:lang w:val="fr-CA"/>
        </w:rPr>
      </w:pPr>
    </w:p>
    <w:p w14:paraId="41EFCE31" w14:textId="77777777" w:rsidR="003E10E6" w:rsidRPr="00960EA7" w:rsidRDefault="00960EA7">
      <w:pPr>
        <w:ind w:left="720"/>
        <w:rPr>
          <w:rFonts w:ascii="Lato" w:eastAsia="Lato" w:hAnsi="Lato" w:cs="Lato"/>
          <w:i/>
          <w:lang w:val="fr-CA"/>
        </w:rPr>
      </w:pPr>
      <w:r w:rsidRPr="00960EA7">
        <w:rPr>
          <w:rFonts w:ascii="Lato" w:eastAsia="Lato" w:hAnsi="Lato" w:cs="Lato"/>
          <w:iCs/>
          <w:lang w:val="fr-CA"/>
        </w:rPr>
        <w:t>NSM</w:t>
      </w:r>
      <w:r w:rsidRPr="00960EA7">
        <w:rPr>
          <w:rFonts w:ascii="Lato" w:eastAsia="Lato" w:hAnsi="Lato" w:cs="Lato"/>
          <w:i/>
          <w:lang w:val="fr-CA"/>
        </w:rPr>
        <w:t xml:space="preserve"> __________________________</w:t>
      </w:r>
    </w:p>
    <w:p w14:paraId="27C6077E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731A3081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4EC3CCDC" w14:textId="77777777" w:rsidR="003E10E6" w:rsidRPr="00960EA7" w:rsidRDefault="00120423">
      <w:pPr>
        <w:rPr>
          <w:rFonts w:ascii="Lato" w:eastAsia="Lato" w:hAnsi="Lato" w:cs="Lato"/>
          <w:lang w:val="fr-CA"/>
        </w:rPr>
      </w:pPr>
      <w:r w:rsidRPr="00960EA7">
        <w:rPr>
          <w:rFonts w:ascii="Lato" w:eastAsia="Lato" w:hAnsi="Lato" w:cs="Lato"/>
          <w:lang w:val="fr-CA"/>
        </w:rPr>
        <w:t xml:space="preserve">        b) </w:t>
      </w:r>
      <w:r w:rsidR="00960EA7" w:rsidRPr="00960EA7">
        <w:rPr>
          <w:rFonts w:ascii="Lato" w:hAnsi="Lato"/>
          <w:lang w:val="fr-CA"/>
        </w:rPr>
        <w:t xml:space="preserve">Pourquoi, selon toi, voyageaient-ils avec deux bateaux? </w:t>
      </w:r>
      <w:r w:rsidRPr="00960EA7">
        <w:rPr>
          <w:rFonts w:ascii="Lato" w:eastAsia="Lato" w:hAnsi="Lato" w:cs="Lato"/>
          <w:lang w:val="fr-CA"/>
        </w:rPr>
        <w:t xml:space="preserve"> </w:t>
      </w:r>
    </w:p>
    <w:p w14:paraId="4896E179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5F54B8B8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503F5BE9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29B5D728" w14:textId="77777777" w:rsidR="003E10E6" w:rsidRPr="00960EA7" w:rsidRDefault="00960EA7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60EA7">
        <w:rPr>
          <w:rFonts w:ascii="Lato" w:hAnsi="Lato"/>
          <w:lang w:val="fr-CA"/>
        </w:rPr>
        <w:t>Pourquoi, selon toi, ces bateaux avaient-ils de gros équipages</w:t>
      </w:r>
      <w:r w:rsidRPr="00960EA7">
        <w:rPr>
          <w:rFonts w:ascii="Lato" w:eastAsia="Lato" w:hAnsi="Lato" w:cs="Lato"/>
          <w:lang w:val="fr-CA"/>
        </w:rPr>
        <w:t xml:space="preserve">? </w:t>
      </w:r>
    </w:p>
    <w:p w14:paraId="400BE762" w14:textId="77777777" w:rsidR="003E10E6" w:rsidRPr="00960EA7" w:rsidRDefault="003E10E6">
      <w:pPr>
        <w:rPr>
          <w:rFonts w:ascii="Lato" w:eastAsia="Lato" w:hAnsi="Lato" w:cs="Lato"/>
          <w:lang w:val="fr-CA"/>
        </w:rPr>
      </w:pPr>
    </w:p>
    <w:p w14:paraId="23B869E1" w14:textId="77777777" w:rsidR="003E10E6" w:rsidRPr="00960EA7" w:rsidRDefault="003E10E6">
      <w:pPr>
        <w:ind w:left="720"/>
        <w:rPr>
          <w:rFonts w:ascii="Lato" w:eastAsia="Lato" w:hAnsi="Lato" w:cs="Lato"/>
          <w:lang w:val="fr-CA"/>
        </w:rPr>
      </w:pPr>
    </w:p>
    <w:p w14:paraId="74C296F4" w14:textId="77777777" w:rsidR="003E10E6" w:rsidRPr="00960EA7" w:rsidRDefault="003E10E6">
      <w:pPr>
        <w:ind w:left="720"/>
        <w:rPr>
          <w:rFonts w:ascii="Lato" w:eastAsia="Lato" w:hAnsi="Lato" w:cs="Lato"/>
          <w:lang w:val="fr-CA"/>
        </w:rPr>
      </w:pPr>
    </w:p>
    <w:p w14:paraId="68261403" w14:textId="77777777" w:rsidR="003E10E6" w:rsidRPr="00F65AF0" w:rsidRDefault="00960EA7" w:rsidP="00F65AF0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960EA7">
        <w:rPr>
          <w:rFonts w:ascii="Lato" w:hAnsi="Lato"/>
          <w:lang w:val="fr-CA"/>
        </w:rPr>
        <w:t>Pourquoi, selon toi, Vancouver a pris des bateaux avec de gros canons</w:t>
      </w:r>
      <w:r w:rsidRPr="00960EA7">
        <w:rPr>
          <w:rFonts w:ascii="Lato" w:eastAsia="Lato" w:hAnsi="Lato" w:cs="Lato"/>
          <w:lang w:val="fr-CA"/>
        </w:rPr>
        <w:t>?</w:t>
      </w:r>
    </w:p>
    <w:sectPr w:rsidR="003E10E6" w:rsidRPr="00F65AF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E5B85" w14:textId="77777777" w:rsidR="00435A66" w:rsidRDefault="00435A66">
      <w:pPr>
        <w:spacing w:line="240" w:lineRule="auto"/>
      </w:pPr>
      <w:r>
        <w:separator/>
      </w:r>
    </w:p>
  </w:endnote>
  <w:endnote w:type="continuationSeparator" w:id="0">
    <w:p w14:paraId="62DDA8D1" w14:textId="77777777" w:rsidR="00435A66" w:rsidRDefault="00435A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3B89D9" w14:textId="77777777" w:rsidR="001A3952" w:rsidRDefault="001A39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811AD" w14:textId="77777777" w:rsidR="003E10E6" w:rsidRDefault="001A3952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042F43A8">
        <v:rect id="_x0000_i1026" style="width:0;height:1.5pt" o:hralign="center" o:hrstd="t" o:hr="t" fillcolor="#a0a0a0" stroked="f"/>
      </w:pict>
    </w:r>
  </w:p>
  <w:p w14:paraId="244ACC80" w14:textId="4597B8F4" w:rsidR="003E10E6" w:rsidRPr="00960EA7" w:rsidRDefault="00960EA7">
    <w:pPr>
      <w:spacing w:after="60"/>
      <w:rPr>
        <w:lang w:val="fr-CA"/>
      </w:rPr>
    </w:pPr>
    <w:r w:rsidRPr="00960EA7">
      <w:rPr>
        <w:rFonts w:ascii="IM Fell English SC" w:eastAsia="IM Fell English SC" w:hAnsi="IM Fell English SC" w:cs="IM Fell English SC"/>
        <w:color w:val="222222"/>
        <w:lang w:val="fr-CA"/>
      </w:rPr>
      <w:t>Fiche de travail sur la vidéo | Navigation | V</w:t>
    </w:r>
    <w:r>
      <w:rPr>
        <w:rFonts w:ascii="IM Fell English SC" w:eastAsia="IM Fell English SC" w:hAnsi="IM Fell English SC" w:cs="IM Fell English SC"/>
        <w:color w:val="222222"/>
        <w:lang w:val="fr-CA"/>
      </w:rPr>
      <w:t>aisseaux</w:t>
    </w:r>
    <w:r w:rsidRPr="00960EA7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960EA7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960EA7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960EA7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960EA7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960EA7">
      <w:rPr>
        <w:rFonts w:ascii="Lato Light" w:eastAsia="Lato Light" w:hAnsi="Lato Light" w:cs="Lato Light"/>
        <w:color w:val="222222"/>
        <w:lang w:val="fr-CA"/>
      </w:rPr>
      <w:t xml:space="preserve">                </w:t>
    </w:r>
    <w:r>
      <w:rPr>
        <w:rFonts w:ascii="Lato Light" w:eastAsia="Lato Light" w:hAnsi="Lato Light" w:cs="Lato Light"/>
        <w:color w:val="222222"/>
      </w:rPr>
      <w:fldChar w:fldCharType="begin"/>
    </w:r>
    <w:r w:rsidRPr="00960EA7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FE111E" w:rsidRPr="00960EA7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A9CA7" w14:textId="77777777" w:rsidR="001A3952" w:rsidRDefault="001A39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DA9D38" w14:textId="77777777" w:rsidR="00435A66" w:rsidRDefault="00435A66">
      <w:pPr>
        <w:spacing w:line="240" w:lineRule="auto"/>
      </w:pPr>
      <w:r>
        <w:separator/>
      </w:r>
    </w:p>
  </w:footnote>
  <w:footnote w:type="continuationSeparator" w:id="0">
    <w:p w14:paraId="5A1DE3CF" w14:textId="77777777" w:rsidR="00435A66" w:rsidRDefault="00435A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ED2F8" w14:textId="77777777" w:rsidR="001A3952" w:rsidRDefault="001A39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9F0F3" w14:textId="06BD0115" w:rsidR="003E10E6" w:rsidRDefault="001A3952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72DA3FD" wp14:editId="4DDED132">
          <wp:simplePos x="0" y="0"/>
          <wp:positionH relativeFrom="column">
            <wp:posOffset>4921250</wp:posOffset>
          </wp:positionH>
          <wp:positionV relativeFrom="paragraph">
            <wp:posOffset>-188374</wp:posOffset>
          </wp:positionV>
          <wp:extent cx="804863" cy="481258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960EA7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960EA7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960EA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960EA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960EA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960EA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960EA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960EA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bookmarkStart w:id="0" w:name="_c8yv9ug3jq9" w:colFirst="0" w:colLast="0"/>
    <w:bookmarkEnd w:id="0"/>
  </w:p>
  <w:p w14:paraId="7D6D66ED" w14:textId="77777777" w:rsidR="003E10E6" w:rsidRDefault="001A3952">
    <w:pPr>
      <w:spacing w:after="200"/>
    </w:pPr>
    <w:r>
      <w:pict w14:anchorId="6A6A1EDF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7B2C3" w14:textId="77777777" w:rsidR="001A3952" w:rsidRDefault="001A39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6A0A61"/>
    <w:multiLevelType w:val="multilevel"/>
    <w:tmpl w:val="BF4A1E1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AISJsamRpaGpko6SsGpxcWZ+XkgBUa1AKk0aLcsAAAA"/>
  </w:docVars>
  <w:rsids>
    <w:rsidRoot w:val="003E10E6"/>
    <w:rsid w:val="00120423"/>
    <w:rsid w:val="001A3952"/>
    <w:rsid w:val="003A7624"/>
    <w:rsid w:val="003E10E6"/>
    <w:rsid w:val="00435A66"/>
    <w:rsid w:val="00646A65"/>
    <w:rsid w:val="006F5DFD"/>
    <w:rsid w:val="00960EA7"/>
    <w:rsid w:val="00F65AF0"/>
    <w:rsid w:val="00FC3C4D"/>
    <w:rsid w:val="00FE1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10DD9"/>
  <w15:docId w15:val="{922E076B-742B-4B78-8FA7-C5C436E80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60EA7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0EA7"/>
  </w:style>
  <w:style w:type="paragraph" w:styleId="Footer">
    <w:name w:val="footer"/>
    <w:basedOn w:val="Normal"/>
    <w:link w:val="FooterChar"/>
    <w:uiPriority w:val="99"/>
    <w:unhideWhenUsed/>
    <w:rsid w:val="00960EA7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0E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7</cp:revision>
  <dcterms:created xsi:type="dcterms:W3CDTF">2022-11-25T17:51:00Z</dcterms:created>
  <dcterms:modified xsi:type="dcterms:W3CDTF">2023-05-14T02:03:00Z</dcterms:modified>
</cp:coreProperties>
</file>